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 *Diabetes Obesity and Metabolism.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08T21:16:37Z</dcterms:created>
  <dcterms:modified xsi:type="dcterms:W3CDTF">2023-08-08T21: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